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79AFD0E" w14:textId="77777777" w:rsidR="004D5C4F" w:rsidRPr="0090293B" w:rsidRDefault="004D5C4F" w:rsidP="004D5C4F">
      <w:pPr>
        <w:pStyle w:val="Heading1"/>
        <w:jc w:val="center"/>
        <w:rPr>
          <w:b/>
        </w:rPr>
      </w:pPr>
      <w:r w:rsidRPr="0090293B">
        <w:rPr>
          <w:b/>
        </w:rPr>
        <w:t>POLICE AND CAMPUS SAFETY ADVISORY COMMITTEE</w:t>
      </w:r>
    </w:p>
    <w:p w14:paraId="6FEAE823" w14:textId="77777777" w:rsidR="004D5C4F" w:rsidRPr="0090293B" w:rsidRDefault="004D5C4F" w:rsidP="004D5C4F">
      <w:pPr>
        <w:pStyle w:val="Heading1"/>
        <w:jc w:val="center"/>
        <w:rPr>
          <w:b/>
        </w:rPr>
      </w:pPr>
      <w:r w:rsidRPr="0090293B">
        <w:rPr>
          <w:b/>
        </w:rPr>
        <w:t>AGENDA</w:t>
      </w:r>
    </w:p>
    <w:p w14:paraId="21D86FB1" w14:textId="77777777" w:rsidR="004D5C4F" w:rsidRPr="0090293B" w:rsidRDefault="00A43FD4" w:rsidP="004D5C4F">
      <w:pPr>
        <w:pStyle w:val="Heading1"/>
        <w:jc w:val="center"/>
        <w:rPr>
          <w:b/>
        </w:rPr>
      </w:pPr>
      <w:r>
        <w:rPr>
          <w:b/>
        </w:rPr>
        <w:t>May 9</w:t>
      </w:r>
      <w:r w:rsidR="008629AB">
        <w:rPr>
          <w:b/>
        </w:rPr>
        <w:t>, 2022</w:t>
      </w:r>
    </w:p>
    <w:p w14:paraId="07419F36" w14:textId="77777777" w:rsidR="004D5C4F" w:rsidRDefault="004D5C4F" w:rsidP="004A01CB">
      <w:pPr>
        <w:spacing w:line="480" w:lineRule="auto"/>
      </w:pPr>
    </w:p>
    <w:p w14:paraId="505DC139" w14:textId="52035E97" w:rsidR="00A43FD4" w:rsidRDefault="00B420EB" w:rsidP="00B918BF">
      <w:pPr>
        <w:pStyle w:val="ListParagraph"/>
        <w:numPr>
          <w:ilvl w:val="0"/>
          <w:numId w:val="3"/>
        </w:numPr>
        <w:spacing w:line="60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iscuss</w:t>
      </w:r>
      <w:r w:rsidR="00A150B5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and Finalize Core Values – Chief Williams</w:t>
      </w:r>
    </w:p>
    <w:p w14:paraId="2CCC10E7" w14:textId="734843B7" w:rsidR="00FD0DF5" w:rsidRDefault="00FD0DF5" w:rsidP="00FD0DF5">
      <w:pPr>
        <w:pStyle w:val="ListParagraph"/>
        <w:numPr>
          <w:ilvl w:val="0"/>
          <w:numId w:val="3"/>
        </w:numPr>
        <w:spacing w:line="60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Emergency Evacuation for Students with Disabilities – Malia Flood</w:t>
      </w:r>
    </w:p>
    <w:p w14:paraId="365AB107" w14:textId="10726DB4" w:rsidR="00665987" w:rsidRDefault="00500CC7" w:rsidP="00FD0DF5">
      <w:pPr>
        <w:pStyle w:val="ListParagraph"/>
        <w:numPr>
          <w:ilvl w:val="0"/>
          <w:numId w:val="3"/>
        </w:numPr>
        <w:spacing w:line="60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Introduction to </w:t>
      </w:r>
      <w:r w:rsidR="008D3FE7">
        <w:rPr>
          <w:rFonts w:ascii="Arial" w:hAnsi="Arial" w:cs="Arial"/>
          <w:sz w:val="24"/>
          <w:szCs w:val="24"/>
        </w:rPr>
        <w:t>Continuous and Professional Training for P&amp;CS Staff</w:t>
      </w:r>
      <w:r>
        <w:rPr>
          <w:rFonts w:ascii="Arial" w:hAnsi="Arial" w:cs="Arial"/>
          <w:sz w:val="24"/>
          <w:szCs w:val="24"/>
        </w:rPr>
        <w:t xml:space="preserve"> – Aubrey Kellum</w:t>
      </w:r>
    </w:p>
    <w:p w14:paraId="1595BEF9" w14:textId="77777777" w:rsidR="00FD0DF5" w:rsidRPr="00A43FD4" w:rsidRDefault="00FD0DF5" w:rsidP="00FD0DF5">
      <w:pPr>
        <w:pStyle w:val="ListParagraph"/>
        <w:spacing w:line="600" w:lineRule="auto"/>
        <w:rPr>
          <w:rFonts w:ascii="Arial" w:hAnsi="Arial" w:cs="Arial"/>
          <w:sz w:val="24"/>
          <w:szCs w:val="24"/>
        </w:rPr>
      </w:pPr>
    </w:p>
    <w:p w14:paraId="37CA8571" w14:textId="77777777" w:rsidR="006B40CE" w:rsidRPr="006B40CE" w:rsidRDefault="008A09B9" w:rsidP="00B918BF">
      <w:pPr>
        <w:spacing w:line="600" w:lineRule="auto"/>
        <w:ind w:left="36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</w:t>
      </w:r>
    </w:p>
    <w:sectPr w:rsidR="006B40CE" w:rsidRPr="006B40CE" w:rsidSect="00500CC7">
      <w:pgSz w:w="12240" w:h="15840"/>
      <w:pgMar w:top="1440" w:right="1152" w:bottom="1440" w:left="115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0E75393"/>
    <w:multiLevelType w:val="hybridMultilevel"/>
    <w:tmpl w:val="F8B005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D6B48A3"/>
    <w:multiLevelType w:val="hybridMultilevel"/>
    <w:tmpl w:val="515218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5A63058"/>
    <w:multiLevelType w:val="hybridMultilevel"/>
    <w:tmpl w:val="993646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2NLEwMTE1MjI1MbFU0lEKTi0uzszPAykwqQUAM8hgsywAAAA="/>
  </w:docVars>
  <w:rsids>
    <w:rsidRoot w:val="002A173D"/>
    <w:rsid w:val="00047B7B"/>
    <w:rsid w:val="001615C3"/>
    <w:rsid w:val="001A2544"/>
    <w:rsid w:val="001A573B"/>
    <w:rsid w:val="002174D6"/>
    <w:rsid w:val="0029357E"/>
    <w:rsid w:val="002A173D"/>
    <w:rsid w:val="002E6C9C"/>
    <w:rsid w:val="00325D6B"/>
    <w:rsid w:val="003823DE"/>
    <w:rsid w:val="003B5FB8"/>
    <w:rsid w:val="003E4305"/>
    <w:rsid w:val="00475A11"/>
    <w:rsid w:val="00494ACD"/>
    <w:rsid w:val="004A01CB"/>
    <w:rsid w:val="004B16ED"/>
    <w:rsid w:val="004C7F78"/>
    <w:rsid w:val="004D5C4F"/>
    <w:rsid w:val="00500CC7"/>
    <w:rsid w:val="00564053"/>
    <w:rsid w:val="00595E6C"/>
    <w:rsid w:val="00665987"/>
    <w:rsid w:val="00691B9A"/>
    <w:rsid w:val="006B40CE"/>
    <w:rsid w:val="006C0BB0"/>
    <w:rsid w:val="006E4A4F"/>
    <w:rsid w:val="007B6239"/>
    <w:rsid w:val="00815BBE"/>
    <w:rsid w:val="008629AB"/>
    <w:rsid w:val="0087468D"/>
    <w:rsid w:val="00890D99"/>
    <w:rsid w:val="008A09B9"/>
    <w:rsid w:val="008A1842"/>
    <w:rsid w:val="008C15DA"/>
    <w:rsid w:val="008D3FE7"/>
    <w:rsid w:val="0090293B"/>
    <w:rsid w:val="00925F42"/>
    <w:rsid w:val="009B61BE"/>
    <w:rsid w:val="009C7A48"/>
    <w:rsid w:val="009E1C4B"/>
    <w:rsid w:val="00A150B5"/>
    <w:rsid w:val="00A43FD4"/>
    <w:rsid w:val="00A548BA"/>
    <w:rsid w:val="00B0044F"/>
    <w:rsid w:val="00B420EB"/>
    <w:rsid w:val="00B8793F"/>
    <w:rsid w:val="00B918BF"/>
    <w:rsid w:val="00BD1DB0"/>
    <w:rsid w:val="00BF5A9B"/>
    <w:rsid w:val="00D538AC"/>
    <w:rsid w:val="00DD11C5"/>
    <w:rsid w:val="00DE159E"/>
    <w:rsid w:val="00E213B0"/>
    <w:rsid w:val="00E60FD0"/>
    <w:rsid w:val="00E8387F"/>
    <w:rsid w:val="00EF6DE5"/>
    <w:rsid w:val="00EF7704"/>
    <w:rsid w:val="00F07FF8"/>
    <w:rsid w:val="00FD0D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3A221C"/>
  <w15:chartTrackingRefBased/>
  <w15:docId w15:val="{10F9E0F7-6B8A-423A-8744-12E14E3CBB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D5C4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D5C4F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4D5C4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0293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0293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9</Words>
  <Characters>22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t. San Antonio College</Company>
  <LinksUpToDate>false</LinksUpToDate>
  <CharactersWithSpaces>2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lechowski, Stephanie J.</dc:creator>
  <cp:keywords/>
  <dc:description/>
  <cp:lastModifiedBy>Bolechowski, Stephanie</cp:lastModifiedBy>
  <cp:revision>2</cp:revision>
  <cp:lastPrinted>2022-05-09T18:28:00Z</cp:lastPrinted>
  <dcterms:created xsi:type="dcterms:W3CDTF">2022-05-09T19:58:00Z</dcterms:created>
  <dcterms:modified xsi:type="dcterms:W3CDTF">2022-05-09T19:58:00Z</dcterms:modified>
</cp:coreProperties>
</file>